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95F1C" w14:textId="77777777" w:rsidR="00EC3D47" w:rsidRPr="0096201F" w:rsidRDefault="00EC3D47" w:rsidP="00EC3D47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6201F">
        <w:rPr>
          <w:b/>
          <w:bCs/>
          <w:sz w:val="24"/>
          <w:szCs w:val="24"/>
        </w:rPr>
        <w:t>AGENDA</w:t>
      </w:r>
    </w:p>
    <w:p w14:paraId="5DF29F92" w14:textId="77777777" w:rsidR="00EC3D47" w:rsidRPr="0096201F" w:rsidRDefault="00EC3D47" w:rsidP="00EC3D47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6201F">
        <w:rPr>
          <w:b/>
          <w:bCs/>
          <w:sz w:val="24"/>
          <w:szCs w:val="24"/>
        </w:rPr>
        <w:t>Board of Directors meeting</w:t>
      </w:r>
    </w:p>
    <w:p w14:paraId="3FE07B2E" w14:textId="77777777" w:rsidR="00EC3D47" w:rsidRPr="0096201F" w:rsidRDefault="00EC3D47" w:rsidP="00EC3D47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6201F">
        <w:rPr>
          <w:b/>
          <w:bCs/>
          <w:sz w:val="24"/>
          <w:szCs w:val="24"/>
        </w:rPr>
        <w:t>Military Writers of America</w:t>
      </w:r>
    </w:p>
    <w:p w14:paraId="21E27711" w14:textId="515C668D" w:rsidR="00EC3D47" w:rsidRDefault="004717D6" w:rsidP="00EC3D47">
      <w:pPr>
        <w:spacing w:after="0" w:line="240" w:lineRule="auto"/>
        <w:jc w:val="center"/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Thursday  19</w:t>
      </w:r>
      <w:proofErr w:type="gramEnd"/>
      <w:r>
        <w:rPr>
          <w:b/>
          <w:bCs/>
          <w:sz w:val="24"/>
          <w:szCs w:val="24"/>
        </w:rPr>
        <w:t xml:space="preserve"> March 2020</w:t>
      </w:r>
    </w:p>
    <w:p w14:paraId="07FE9B79" w14:textId="3421C0E2" w:rsidR="00EC3D47" w:rsidRDefault="004717D6" w:rsidP="00EC3D47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</w:t>
      </w:r>
      <w:bookmarkStart w:id="0" w:name="_GoBack"/>
      <w:bookmarkEnd w:id="0"/>
      <w:r w:rsidR="00EC3D47">
        <w:rPr>
          <w:b/>
          <w:bCs/>
          <w:sz w:val="24"/>
          <w:szCs w:val="24"/>
        </w:rPr>
        <w:t xml:space="preserve"> PM   E</w:t>
      </w:r>
      <w:r w:rsidR="002F076A">
        <w:rPr>
          <w:b/>
          <w:bCs/>
          <w:sz w:val="24"/>
          <w:szCs w:val="24"/>
        </w:rPr>
        <w:t>D</w:t>
      </w:r>
      <w:r w:rsidR="00EC3D47">
        <w:rPr>
          <w:b/>
          <w:bCs/>
          <w:sz w:val="24"/>
          <w:szCs w:val="24"/>
        </w:rPr>
        <w:t>T</w:t>
      </w:r>
    </w:p>
    <w:p w14:paraId="4D9F31B2" w14:textId="77777777" w:rsidR="00EC3D47" w:rsidRDefault="00EC3D47" w:rsidP="00EC3D47">
      <w:pPr>
        <w:spacing w:after="0" w:line="276" w:lineRule="auto"/>
        <w:jc w:val="center"/>
        <w:rPr>
          <w:b/>
          <w:bCs/>
          <w:sz w:val="24"/>
          <w:szCs w:val="24"/>
        </w:rPr>
      </w:pPr>
    </w:p>
    <w:p w14:paraId="6F42511A" w14:textId="77777777" w:rsidR="00EC3D47" w:rsidRDefault="00EC3D47" w:rsidP="00EC3D47">
      <w:pPr>
        <w:spacing w:after="0" w:line="276" w:lineRule="auto"/>
        <w:rPr>
          <w:rFonts w:ascii="CALL (21Callial" w:hAnsi="CALL (21Callial" w:cs="Arial"/>
          <w:b/>
          <w:bCs/>
          <w:sz w:val="24"/>
          <w:szCs w:val="24"/>
        </w:rPr>
      </w:pPr>
      <w:r>
        <w:rPr>
          <w:rFonts w:ascii="CALL (21Callial" w:hAnsi="CALL (21Callial" w:cs="Arial"/>
          <w:b/>
          <w:bCs/>
          <w:sz w:val="24"/>
          <w:szCs w:val="24"/>
        </w:rPr>
        <w:t>Call (712) 775-7270                               when directed, enter the access code:  948914 #</w:t>
      </w:r>
    </w:p>
    <w:p w14:paraId="5E2E51AC" w14:textId="77777777" w:rsidR="00EC3D47" w:rsidRDefault="00EC3D47" w:rsidP="00EC3D47">
      <w:pPr>
        <w:spacing w:after="0" w:line="276" w:lineRule="auto"/>
        <w:rPr>
          <w:rFonts w:ascii="CALL (21Callial" w:hAnsi="CALL (21Callial" w:cs="Arial"/>
          <w:b/>
          <w:bCs/>
          <w:sz w:val="24"/>
          <w:szCs w:val="24"/>
        </w:rPr>
      </w:pPr>
    </w:p>
    <w:p w14:paraId="1782B520" w14:textId="6101E920" w:rsidR="0034210B" w:rsidRDefault="0034210B"/>
    <w:p w14:paraId="21596A9D" w14:textId="77777777" w:rsidR="00AC59B9" w:rsidRDefault="00AC59B9"/>
    <w:p w14:paraId="678BF035" w14:textId="0C9EB0D9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Call to order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Bob Doerr</w:t>
      </w:r>
    </w:p>
    <w:p w14:paraId="3EF33CEA" w14:textId="4B6274E1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Minutes of last meeting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 xml:space="preserve">Joe </w:t>
      </w:r>
      <w:proofErr w:type="gramStart"/>
      <w:r w:rsidRPr="00EF27B9">
        <w:rPr>
          <w:sz w:val="24"/>
          <w:szCs w:val="24"/>
        </w:rPr>
        <w:t>Epley  (</w:t>
      </w:r>
      <w:proofErr w:type="spellStart"/>
      <w:proofErr w:type="gramEnd"/>
      <w:r w:rsidRPr="00EF27B9">
        <w:rPr>
          <w:sz w:val="24"/>
          <w:szCs w:val="24"/>
        </w:rPr>
        <w:t>Appendis</w:t>
      </w:r>
      <w:proofErr w:type="spellEnd"/>
      <w:r w:rsidRPr="00EF27B9">
        <w:rPr>
          <w:sz w:val="24"/>
          <w:szCs w:val="24"/>
        </w:rPr>
        <w:t xml:space="preserve"> A)</w:t>
      </w:r>
    </w:p>
    <w:p w14:paraId="1A5E6245" w14:textId="7A7B6432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Treasurer’s Report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Hugh Simpson (appendix B)</w:t>
      </w:r>
    </w:p>
    <w:p w14:paraId="6ABFBC56" w14:textId="37FED80C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Award Committee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John Ca</w:t>
      </w:r>
      <w:r w:rsidR="00EF27B9">
        <w:rPr>
          <w:sz w:val="24"/>
          <w:szCs w:val="24"/>
        </w:rPr>
        <w:t>t</w:t>
      </w:r>
      <w:r w:rsidRPr="00EF27B9">
        <w:rPr>
          <w:sz w:val="24"/>
          <w:szCs w:val="24"/>
        </w:rPr>
        <w:t>hcart</w:t>
      </w:r>
    </w:p>
    <w:p w14:paraId="27AAA365" w14:textId="36372DA6" w:rsidR="003B7128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proofErr w:type="gramStart"/>
      <w:r w:rsidRPr="00EF27B9">
        <w:rPr>
          <w:sz w:val="24"/>
          <w:szCs w:val="24"/>
        </w:rPr>
        <w:t xml:space="preserve">2020  </w:t>
      </w:r>
      <w:r w:rsidR="00EF27B9" w:rsidRPr="00EF27B9">
        <w:rPr>
          <w:sz w:val="24"/>
          <w:szCs w:val="24"/>
        </w:rPr>
        <w:t>Annual</w:t>
      </w:r>
      <w:proofErr w:type="gramEnd"/>
      <w:r w:rsidRPr="00EF27B9">
        <w:rPr>
          <w:sz w:val="24"/>
          <w:szCs w:val="24"/>
        </w:rPr>
        <w:t xml:space="preserve"> Meeting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Phil Keith</w:t>
      </w:r>
    </w:p>
    <w:p w14:paraId="7DDF1C0F" w14:textId="47F6A64A" w:rsidR="002F076A" w:rsidRPr="002F076A" w:rsidRDefault="002F076A" w:rsidP="002F076A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2F076A">
        <w:rPr>
          <w:rFonts w:cstheme="minorHAnsi"/>
          <w:color w:val="222222"/>
          <w:sz w:val="24"/>
          <w:szCs w:val="24"/>
          <w:shd w:val="clear" w:color="auto" w:fill="FFFFFF"/>
        </w:rPr>
        <w:t>Coronavirus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Impact on annual meeting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ab/>
        <w:t>Bob Doerr</w:t>
      </w:r>
    </w:p>
    <w:p w14:paraId="31B50EF4" w14:textId="39ABBD4A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Membership Committee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="002A5430">
        <w:rPr>
          <w:sz w:val="24"/>
          <w:szCs w:val="24"/>
        </w:rPr>
        <w:t>Betsy Beard</w:t>
      </w:r>
    </w:p>
    <w:p w14:paraId="705488DB" w14:textId="51930B51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Nominating Committee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Joe Epley</w:t>
      </w:r>
    </w:p>
    <w:p w14:paraId="3B59673F" w14:textId="1C00212E" w:rsidR="003B7128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Old Business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Bob Doerr</w:t>
      </w:r>
    </w:p>
    <w:p w14:paraId="4C059C4E" w14:textId="4F402434" w:rsidR="002F076A" w:rsidRPr="00EF27B9" w:rsidRDefault="002F076A" w:rsidP="002F076A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ntholog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im Tritten</w:t>
      </w:r>
    </w:p>
    <w:p w14:paraId="2BB75533" w14:textId="5B6E6A87" w:rsidR="003B7128" w:rsidRPr="00EF27B9" w:rsidRDefault="003B7128" w:rsidP="00EF27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27B9">
        <w:rPr>
          <w:sz w:val="24"/>
          <w:szCs w:val="24"/>
        </w:rPr>
        <w:t>New Business</w:t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</w:r>
      <w:r w:rsidRPr="00EF27B9">
        <w:rPr>
          <w:sz w:val="24"/>
          <w:szCs w:val="24"/>
        </w:rPr>
        <w:tab/>
        <w:t>Bob Doerr</w:t>
      </w:r>
    </w:p>
    <w:p w14:paraId="2BFC2BFD" w14:textId="69D6376D" w:rsidR="002A5430" w:rsidRPr="003931C6" w:rsidRDefault="002A5430" w:rsidP="002A5430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3931C6">
        <w:rPr>
          <w:sz w:val="24"/>
          <w:szCs w:val="24"/>
        </w:rPr>
        <w:t>Status of By Law Revisions</w:t>
      </w:r>
      <w:r w:rsidR="003931C6" w:rsidRPr="003931C6">
        <w:rPr>
          <w:sz w:val="24"/>
          <w:szCs w:val="24"/>
        </w:rPr>
        <w:tab/>
      </w:r>
      <w:r w:rsidR="003931C6" w:rsidRPr="003931C6">
        <w:rPr>
          <w:sz w:val="24"/>
          <w:szCs w:val="24"/>
        </w:rPr>
        <w:tab/>
      </w:r>
      <w:r w:rsidR="003931C6" w:rsidRPr="003931C6">
        <w:rPr>
          <w:sz w:val="24"/>
          <w:szCs w:val="24"/>
        </w:rPr>
        <w:tab/>
        <w:t>Bob D</w:t>
      </w:r>
      <w:r w:rsidR="003931C6">
        <w:rPr>
          <w:sz w:val="24"/>
          <w:szCs w:val="24"/>
        </w:rPr>
        <w:t>o</w:t>
      </w:r>
      <w:r w:rsidR="003931C6" w:rsidRPr="003931C6">
        <w:rPr>
          <w:sz w:val="24"/>
          <w:szCs w:val="24"/>
        </w:rPr>
        <w:t>err</w:t>
      </w:r>
    </w:p>
    <w:p w14:paraId="74565595" w14:textId="0206FC18" w:rsidR="003B7128" w:rsidRPr="00AC59B9" w:rsidRDefault="003B7128" w:rsidP="00AC59B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C59B9">
        <w:rPr>
          <w:sz w:val="24"/>
          <w:szCs w:val="24"/>
        </w:rPr>
        <w:t xml:space="preserve">Next meeting: </w:t>
      </w:r>
      <w:r w:rsidR="00AC59B9">
        <w:rPr>
          <w:sz w:val="24"/>
          <w:szCs w:val="24"/>
        </w:rPr>
        <w:t xml:space="preserve">        </w:t>
      </w:r>
      <w:r w:rsidRPr="00AC59B9">
        <w:rPr>
          <w:sz w:val="24"/>
          <w:szCs w:val="24"/>
        </w:rPr>
        <w:t xml:space="preserve">Conference </w:t>
      </w:r>
      <w:proofErr w:type="gramStart"/>
      <w:r w:rsidRPr="00AC59B9">
        <w:rPr>
          <w:sz w:val="24"/>
          <w:szCs w:val="24"/>
        </w:rPr>
        <w:t xml:space="preserve">Call,  </w:t>
      </w:r>
      <w:r w:rsidR="00EF27B9" w:rsidRPr="00AC59B9">
        <w:rPr>
          <w:sz w:val="24"/>
          <w:szCs w:val="24"/>
        </w:rPr>
        <w:t>Wednesday</w:t>
      </w:r>
      <w:proofErr w:type="gramEnd"/>
      <w:r w:rsidR="00EF27B9" w:rsidRPr="00AC59B9">
        <w:rPr>
          <w:sz w:val="24"/>
          <w:szCs w:val="24"/>
        </w:rPr>
        <w:t xml:space="preserve">  10 June 2020   at 4 PM EDT</w:t>
      </w:r>
    </w:p>
    <w:p w14:paraId="49B5A4E4" w14:textId="67A5DBFF" w:rsidR="00EF27B9" w:rsidRDefault="00EF27B9" w:rsidP="00EF27B9">
      <w:pPr>
        <w:spacing w:line="360" w:lineRule="auto"/>
        <w:rPr>
          <w:sz w:val="24"/>
          <w:szCs w:val="24"/>
        </w:rPr>
      </w:pPr>
    </w:p>
    <w:p w14:paraId="60F5B893" w14:textId="4DB6D1AB" w:rsidR="00EF27B9" w:rsidRDefault="00EF27B9" w:rsidP="00EF27B9">
      <w:pPr>
        <w:spacing w:line="360" w:lineRule="auto"/>
        <w:rPr>
          <w:sz w:val="24"/>
          <w:szCs w:val="24"/>
        </w:rPr>
      </w:pPr>
    </w:p>
    <w:p w14:paraId="79966708" w14:textId="19FB9CEA" w:rsidR="00EF27B9" w:rsidRDefault="00EF27B9" w:rsidP="00EF27B9">
      <w:pPr>
        <w:spacing w:line="360" w:lineRule="auto"/>
        <w:rPr>
          <w:sz w:val="24"/>
          <w:szCs w:val="24"/>
        </w:rPr>
      </w:pPr>
    </w:p>
    <w:sectPr w:rsidR="00EF2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L (21Callial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98619B"/>
    <w:multiLevelType w:val="hybridMultilevel"/>
    <w:tmpl w:val="68E45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DAEC86E">
      <w:start w:val="10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FA6A7FEC">
      <w:start w:val="10"/>
      <w:numFmt w:val="decimal"/>
      <w:lvlText w:val="%5-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LcwNzEyMzI0MjFT0lEKTi0uzszPAykwrAUA95QpRCwAAAA="/>
  </w:docVars>
  <w:rsids>
    <w:rsidRoot w:val="00EC3D47"/>
    <w:rsid w:val="00070182"/>
    <w:rsid w:val="000713D6"/>
    <w:rsid w:val="000A4C90"/>
    <w:rsid w:val="001A51FB"/>
    <w:rsid w:val="00251844"/>
    <w:rsid w:val="0026060D"/>
    <w:rsid w:val="002A5430"/>
    <w:rsid w:val="002A5D0E"/>
    <w:rsid w:val="002B4175"/>
    <w:rsid w:val="002F076A"/>
    <w:rsid w:val="00323E13"/>
    <w:rsid w:val="0034210B"/>
    <w:rsid w:val="003542BC"/>
    <w:rsid w:val="003650DB"/>
    <w:rsid w:val="003931C6"/>
    <w:rsid w:val="003A26A9"/>
    <w:rsid w:val="003B7128"/>
    <w:rsid w:val="004604CD"/>
    <w:rsid w:val="004717D6"/>
    <w:rsid w:val="0048659E"/>
    <w:rsid w:val="0049333A"/>
    <w:rsid w:val="004B30E4"/>
    <w:rsid w:val="004C3F4F"/>
    <w:rsid w:val="00547619"/>
    <w:rsid w:val="005D764B"/>
    <w:rsid w:val="006551F8"/>
    <w:rsid w:val="006760E8"/>
    <w:rsid w:val="00684F66"/>
    <w:rsid w:val="006D168C"/>
    <w:rsid w:val="006F6018"/>
    <w:rsid w:val="007752DE"/>
    <w:rsid w:val="007D3571"/>
    <w:rsid w:val="00824BFD"/>
    <w:rsid w:val="0083688A"/>
    <w:rsid w:val="008828C3"/>
    <w:rsid w:val="009253A8"/>
    <w:rsid w:val="00926CFF"/>
    <w:rsid w:val="009442A2"/>
    <w:rsid w:val="00964C96"/>
    <w:rsid w:val="00973104"/>
    <w:rsid w:val="009E04AE"/>
    <w:rsid w:val="00A954B7"/>
    <w:rsid w:val="00AB44DE"/>
    <w:rsid w:val="00AC59B9"/>
    <w:rsid w:val="00B21C0E"/>
    <w:rsid w:val="00B23934"/>
    <w:rsid w:val="00B47C21"/>
    <w:rsid w:val="00BF5C10"/>
    <w:rsid w:val="00C01CCD"/>
    <w:rsid w:val="00C824E8"/>
    <w:rsid w:val="00D72A85"/>
    <w:rsid w:val="00D736E9"/>
    <w:rsid w:val="00D833B5"/>
    <w:rsid w:val="00E04106"/>
    <w:rsid w:val="00E21554"/>
    <w:rsid w:val="00EC3D47"/>
    <w:rsid w:val="00EF27B9"/>
    <w:rsid w:val="00F22AC2"/>
    <w:rsid w:val="00F31A95"/>
    <w:rsid w:val="00F83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0028F"/>
  <w15:chartTrackingRefBased/>
  <w15:docId w15:val="{222F73C4-CA2A-4842-860A-F3CE97C0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D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5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Epley</dc:creator>
  <cp:keywords/>
  <dc:description/>
  <cp:lastModifiedBy>Joe Epley</cp:lastModifiedBy>
  <cp:revision>6</cp:revision>
  <dcterms:created xsi:type="dcterms:W3CDTF">2020-03-06T19:49:00Z</dcterms:created>
  <dcterms:modified xsi:type="dcterms:W3CDTF">2020-03-10T20:09:00Z</dcterms:modified>
</cp:coreProperties>
</file>